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r>
      <w:proofErr w:type="spellStart"/>
      <w:r>
        <w:t>Time</w:t>
      </w:r>
      <w:proofErr w:type="spellEnd"/>
      <w:r>
        <w:t xml:space="preserv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rPr>
          <w:noProof/>
        </w:rPr>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rPr>
          <w:noProof/>
        </w:rPr>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rPr>
          <w:noProof/>
        </w:rPr>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rPr>
          <w:noProof/>
        </w:rPr>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rPr>
          <w:noProof/>
        </w:rPr>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rPr>
          <w:noProof/>
        </w:rPr>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rPr>
          <w:noProof/>
        </w:rPr>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rPr>
          <w:noProof/>
        </w:rPr>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proofErr w:type="spellStart"/>
      <w:r w:rsidRPr="006833EA">
        <w:rPr>
          <w:rFonts w:ascii="Courier New" w:hAnsi="Courier New" w:cs="Courier New"/>
          <w:highlight w:val="lightGray"/>
        </w:rPr>
        <w:t>sortlevel</w:t>
      </w:r>
      <w:proofErr w:type="spellEnd"/>
      <w:r>
        <w:t>:</w:t>
      </w:r>
    </w:p>
    <w:p w14:paraId="1141FD66" w14:textId="05E5F3DE" w:rsidR="002565CC" w:rsidRDefault="006833EA" w:rsidP="000E0DE2">
      <w:r w:rsidRPr="006833EA">
        <w:rPr>
          <w:noProof/>
        </w:rPr>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rPr>
          <w:noProof/>
        </w:rPr>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rPr>
          <w:noProof/>
        </w:rPr>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rPr>
          <w:noProof/>
        </w:rPr>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r w:rsidRPr="00E4661D">
        <w:rPr>
          <w:rFonts w:ascii="Courier New" w:hAnsi="Courier New" w:cs="Courier New"/>
          <w:b/>
          <w:bCs/>
          <w:sz w:val="40"/>
          <w:szCs w:val="40"/>
          <w:highlight w:val="lightGray"/>
        </w:rPr>
        <w:t>concat</w:t>
      </w:r>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is similar to concatenation of NumPy arrays, which can be done using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rsidR="005D31AC">
        <w:t xml:space="preserve"> If you have a multidimensional array you need to specify the axis along which you want to concatenate.</w:t>
      </w:r>
    </w:p>
    <w:p w14:paraId="777F443F" w14:textId="3E51B6C6" w:rsidR="00BD34E9" w:rsidRDefault="005D31AC" w:rsidP="000E0DE2">
      <w:r w:rsidRPr="005D31AC">
        <w:rPr>
          <w:noProof/>
        </w:rPr>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rPr>
          <w:noProof/>
        </w:rPr>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 concatenation preserves indexes, even if the result will lead to duplicates.</w:t>
      </w:r>
    </w:p>
    <w:p w14:paraId="35B9424C" w14:textId="7BA9330C" w:rsidR="00416ED4" w:rsidRDefault="00416ED4" w:rsidP="00416ED4">
      <w:r w:rsidRPr="00416ED4">
        <w:rPr>
          <w:noProof/>
        </w:rPr>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rPr>
          <w:noProof/>
        </w:rPr>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rPr>
          <w:noProof/>
        </w:rPr>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rPr>
          <w:noProof/>
        </w:rPr>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rPr>
          <w:noProof/>
        </w:rPr>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rPr>
          <w:noProof/>
        </w:rPr>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rPr>
          <w:noProof/>
        </w:rPr>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42710B0E" w:rsidR="00BD34E9" w:rsidRPr="006354F1" w:rsidRDefault="006354F1" w:rsidP="000E0DE2">
      <w:pPr>
        <w:rPr>
          <w:b/>
          <w:bCs/>
          <w:sz w:val="40"/>
          <w:szCs w:val="40"/>
        </w:rPr>
      </w:pPr>
      <w:r w:rsidRPr="006354F1">
        <w:rPr>
          <w:b/>
          <w:bCs/>
          <w:sz w:val="40"/>
          <w:szCs w:val="40"/>
        </w:rPr>
        <w:t xml:space="preserve">Combining Datasets: </w:t>
      </w:r>
      <w:r w:rsidRPr="006354F1">
        <w:rPr>
          <w:rFonts w:ascii="Courier New" w:hAnsi="Courier New" w:cs="Courier New"/>
          <w:b/>
          <w:bCs/>
          <w:sz w:val="40"/>
          <w:szCs w:val="40"/>
          <w:highlight w:val="lightGray"/>
        </w:rPr>
        <w:t>merge</w:t>
      </w:r>
      <w:r w:rsidRPr="006354F1">
        <w:rPr>
          <w:b/>
          <w:bCs/>
          <w:sz w:val="40"/>
          <w:szCs w:val="40"/>
        </w:rPr>
        <w:t xml:space="preserve"> and </w:t>
      </w:r>
      <w:r w:rsidRPr="006354F1">
        <w:rPr>
          <w:rFonts w:ascii="Courier New" w:hAnsi="Courier New" w:cs="Courier New"/>
          <w:b/>
          <w:bCs/>
          <w:sz w:val="40"/>
          <w:szCs w:val="40"/>
          <w:highlight w:val="lightGray"/>
        </w:rPr>
        <w:t>join</w:t>
      </w:r>
    </w:p>
    <w:p w14:paraId="44D06F45" w14:textId="3AE39890" w:rsidR="00BD34E9" w:rsidRPr="00ED2AEB" w:rsidRDefault="00ED2AEB" w:rsidP="000E0DE2">
      <w:pPr>
        <w:rPr>
          <w:b/>
          <w:bCs/>
        </w:rPr>
      </w:pPr>
      <w:r w:rsidRPr="00ED2AEB">
        <w:rPr>
          <w:b/>
          <w:bCs/>
        </w:rPr>
        <w:t>One-to-One Joins</w:t>
      </w:r>
    </w:p>
    <w:p w14:paraId="1E33AE82" w14:textId="63DD5658" w:rsidR="00BD34E9" w:rsidRDefault="00B854E1" w:rsidP="000E0DE2">
      <w:r>
        <w:t xml:space="preserve">If you want to merge two </w:t>
      </w:r>
      <w:proofErr w:type="spellStart"/>
      <w:r>
        <w:t>DataFrames</w:t>
      </w:r>
      <w:proofErr w:type="spellEnd"/>
      <w:r>
        <w:t xml:space="preserve"> you can use </w:t>
      </w:r>
      <w:proofErr w:type="spellStart"/>
      <w:r w:rsidRPr="00B854E1">
        <w:rPr>
          <w:rFonts w:ascii="Courier New" w:hAnsi="Courier New" w:cs="Courier New"/>
          <w:highlight w:val="lightGray"/>
        </w:rPr>
        <w:t>pd.merge</w:t>
      </w:r>
      <w:proofErr w:type="spellEnd"/>
      <w:r w:rsidRPr="00B854E1">
        <w:rPr>
          <w:rFonts w:ascii="Courier New" w:hAnsi="Courier New" w:cs="Courier New"/>
          <w:highlight w:val="lightGray"/>
        </w:rPr>
        <w:t>(df1, df2)</w:t>
      </w:r>
      <w:r>
        <w:t>. This function recognizes columns with the same name merges on them.</w:t>
      </w:r>
    </w:p>
    <w:p w14:paraId="3986D604" w14:textId="2FE9DF2F" w:rsidR="00B854E1" w:rsidRDefault="00B854E1" w:rsidP="000E0DE2">
      <w:r w:rsidRPr="00B854E1">
        <w:lastRenderedPageBreak/>
        <w:drawing>
          <wp:inline distT="0" distB="0" distL="0" distR="0" wp14:anchorId="3A23EE22" wp14:editId="0F7362F3">
            <wp:extent cx="2438740" cy="6268325"/>
            <wp:effectExtent l="0" t="0" r="0" b="0"/>
            <wp:docPr id="2017930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930068" name="Picture 1" descr="A screenshot of a computer&#10;&#10;Description automatically generated"/>
                    <pic:cNvPicPr/>
                  </pic:nvPicPr>
                  <pic:blipFill>
                    <a:blip r:embed="rId242"/>
                    <a:stretch>
                      <a:fillRect/>
                    </a:stretch>
                  </pic:blipFill>
                  <pic:spPr>
                    <a:xfrm>
                      <a:off x="0" y="0"/>
                      <a:ext cx="2438740" cy="6268325"/>
                    </a:xfrm>
                    <a:prstGeom prst="rect">
                      <a:avLst/>
                    </a:prstGeom>
                  </pic:spPr>
                </pic:pic>
              </a:graphicData>
            </a:graphic>
          </wp:inline>
        </w:drawing>
      </w:r>
    </w:p>
    <w:p w14:paraId="6E4E4CB2" w14:textId="77777777" w:rsidR="00BD34E9" w:rsidRDefault="00BD34E9" w:rsidP="000E0DE2"/>
    <w:p w14:paraId="782E4FFB" w14:textId="362E508C" w:rsidR="00BD34E9" w:rsidRPr="00B854E1" w:rsidRDefault="00B854E1" w:rsidP="000E0DE2">
      <w:pPr>
        <w:rPr>
          <w:b/>
          <w:bCs/>
        </w:rPr>
      </w:pPr>
      <w:r w:rsidRPr="00B854E1">
        <w:rPr>
          <w:b/>
          <w:bCs/>
        </w:rPr>
        <w:lastRenderedPageBreak/>
        <w:t>Many-to-One Joins</w:t>
      </w:r>
    </w:p>
    <w:p w14:paraId="7C36E666" w14:textId="52006C84" w:rsidR="00BD34E9" w:rsidRDefault="00B854E1" w:rsidP="000E0DE2">
      <w:r w:rsidRPr="00B854E1">
        <w:drawing>
          <wp:inline distT="0" distB="0" distL="0" distR="0" wp14:anchorId="754FF29F" wp14:editId="171BA278">
            <wp:extent cx="3581900" cy="6039693"/>
            <wp:effectExtent l="0" t="0" r="0" b="0"/>
            <wp:docPr id="663904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4192" name="Picture 1" descr="A screenshot of a computer&#10;&#10;Description automatically generated"/>
                    <pic:cNvPicPr/>
                  </pic:nvPicPr>
                  <pic:blipFill>
                    <a:blip r:embed="rId243"/>
                    <a:stretch>
                      <a:fillRect/>
                    </a:stretch>
                  </pic:blipFill>
                  <pic:spPr>
                    <a:xfrm>
                      <a:off x="0" y="0"/>
                      <a:ext cx="3581900" cy="6039693"/>
                    </a:xfrm>
                    <a:prstGeom prst="rect">
                      <a:avLst/>
                    </a:prstGeom>
                  </pic:spPr>
                </pic:pic>
              </a:graphicData>
            </a:graphic>
          </wp:inline>
        </w:drawing>
      </w:r>
    </w:p>
    <w:p w14:paraId="4D2D928D" w14:textId="77777777" w:rsidR="00BD34E9" w:rsidRDefault="00BD34E9" w:rsidP="000E0DE2"/>
    <w:p w14:paraId="2F770EC0" w14:textId="3FF48094" w:rsidR="00BD34E9" w:rsidRPr="00D678BA" w:rsidRDefault="00D678BA" w:rsidP="000E0DE2">
      <w:pPr>
        <w:rPr>
          <w:b/>
          <w:bCs/>
        </w:rPr>
      </w:pPr>
      <w:r w:rsidRPr="00D678BA">
        <w:rPr>
          <w:b/>
          <w:bCs/>
        </w:rPr>
        <w:lastRenderedPageBreak/>
        <w:t>Many-to-Many Joins</w:t>
      </w:r>
    </w:p>
    <w:p w14:paraId="40702D43" w14:textId="6A62BFA8" w:rsidR="00BD34E9" w:rsidRDefault="00D678BA" w:rsidP="000E0DE2">
      <w:r w:rsidRPr="00D678BA">
        <w:lastRenderedPageBreak/>
        <w:drawing>
          <wp:inline distT="0" distB="0" distL="0" distR="0" wp14:anchorId="695F8E6F" wp14:editId="11E82293">
            <wp:extent cx="2729865" cy="6858000"/>
            <wp:effectExtent l="0" t="0" r="0" b="0"/>
            <wp:docPr id="73138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9757" name=""/>
                    <pic:cNvPicPr/>
                  </pic:nvPicPr>
                  <pic:blipFill>
                    <a:blip r:embed="rId244"/>
                    <a:stretch>
                      <a:fillRect/>
                    </a:stretch>
                  </pic:blipFill>
                  <pic:spPr>
                    <a:xfrm>
                      <a:off x="0" y="0"/>
                      <a:ext cx="2729865" cy="6858000"/>
                    </a:xfrm>
                    <a:prstGeom prst="rect">
                      <a:avLst/>
                    </a:prstGeom>
                  </pic:spPr>
                </pic:pic>
              </a:graphicData>
            </a:graphic>
          </wp:inline>
        </w:drawing>
      </w:r>
    </w:p>
    <w:p w14:paraId="700667E7" w14:textId="77777777" w:rsidR="00D678BA" w:rsidRDefault="00D678BA" w:rsidP="000E0DE2"/>
    <w:p w14:paraId="13F246E0" w14:textId="768C8B01" w:rsidR="00D678BA" w:rsidRPr="00D678BA" w:rsidRDefault="00D678BA" w:rsidP="000E0DE2">
      <w:pPr>
        <w:rPr>
          <w:b/>
          <w:bCs/>
          <w:sz w:val="32"/>
          <w:szCs w:val="32"/>
        </w:rPr>
      </w:pPr>
      <w:r w:rsidRPr="00D678BA">
        <w:rPr>
          <w:b/>
          <w:bCs/>
          <w:sz w:val="32"/>
          <w:szCs w:val="32"/>
        </w:rPr>
        <w:t xml:space="preserve">Specification of the </w:t>
      </w:r>
      <w:r>
        <w:rPr>
          <w:rFonts w:ascii="Courier New" w:hAnsi="Courier New" w:cs="Courier New"/>
          <w:b/>
          <w:bCs/>
          <w:sz w:val="32"/>
          <w:szCs w:val="32"/>
          <w:highlight w:val="lightGray"/>
        </w:rPr>
        <w:t>me</w:t>
      </w:r>
      <w:r w:rsidRPr="00D678BA">
        <w:rPr>
          <w:rFonts w:ascii="Courier New" w:hAnsi="Courier New" w:cs="Courier New"/>
          <w:b/>
          <w:bCs/>
          <w:sz w:val="32"/>
          <w:szCs w:val="32"/>
          <w:highlight w:val="lightGray"/>
        </w:rPr>
        <w:t>rge</w:t>
      </w:r>
      <w:r w:rsidRPr="00D678BA">
        <w:rPr>
          <w:b/>
          <w:bCs/>
          <w:sz w:val="32"/>
          <w:szCs w:val="32"/>
        </w:rPr>
        <w:t xml:space="preserve"> </w:t>
      </w:r>
      <w:r>
        <w:rPr>
          <w:b/>
          <w:bCs/>
          <w:sz w:val="32"/>
          <w:szCs w:val="32"/>
        </w:rPr>
        <w:t>k</w:t>
      </w:r>
      <w:r w:rsidRPr="00D678BA">
        <w:rPr>
          <w:b/>
          <w:bCs/>
          <w:sz w:val="32"/>
          <w:szCs w:val="32"/>
        </w:rPr>
        <w:t>ey</w:t>
      </w:r>
    </w:p>
    <w:p w14:paraId="56A26733" w14:textId="7DE6598F" w:rsidR="00BD34E9" w:rsidRPr="004D242A" w:rsidRDefault="00D678BA" w:rsidP="000E0DE2">
      <w:pPr>
        <w:rPr>
          <w:b/>
          <w:bCs/>
        </w:rPr>
      </w:pPr>
      <w:r w:rsidRPr="004D242A">
        <w:rPr>
          <w:b/>
          <w:bCs/>
        </w:rPr>
        <w:t xml:space="preserve">If you want to specify a column name that should be used for the merge </w:t>
      </w:r>
      <w:r w:rsidR="00B51584" w:rsidRPr="004D242A">
        <w:rPr>
          <w:b/>
          <w:bCs/>
        </w:rPr>
        <w:t xml:space="preserve">in both </w:t>
      </w:r>
      <w:proofErr w:type="spellStart"/>
      <w:r w:rsidR="00B51584" w:rsidRPr="004D242A">
        <w:rPr>
          <w:b/>
          <w:bCs/>
        </w:rPr>
        <w:t>DataFrames</w:t>
      </w:r>
      <w:proofErr w:type="spellEnd"/>
      <w:r w:rsidR="00B51584" w:rsidRPr="004D242A">
        <w:rPr>
          <w:b/>
          <w:bCs/>
        </w:rPr>
        <w:t xml:space="preserve"> </w:t>
      </w:r>
      <w:r w:rsidRPr="004D242A">
        <w:rPr>
          <w:b/>
          <w:bCs/>
        </w:rPr>
        <w:t xml:space="preserve">you can use the </w:t>
      </w:r>
      <w:r w:rsidRPr="004D242A">
        <w:rPr>
          <w:rFonts w:ascii="Courier New" w:hAnsi="Courier New" w:cs="Courier New"/>
          <w:b/>
          <w:bCs/>
          <w:highlight w:val="lightGray"/>
        </w:rPr>
        <w:t>on</w:t>
      </w:r>
      <w:r w:rsidRPr="004D242A">
        <w:rPr>
          <w:b/>
          <w:bCs/>
        </w:rPr>
        <w:t xml:space="preserve"> key:</w:t>
      </w:r>
    </w:p>
    <w:p w14:paraId="43B29E4F" w14:textId="1CBA164B" w:rsidR="00D678BA" w:rsidRDefault="00D678BA" w:rsidP="000E0DE2">
      <w:r w:rsidRPr="00D678BA">
        <w:lastRenderedPageBreak/>
        <w:drawing>
          <wp:inline distT="0" distB="0" distL="0" distR="0" wp14:anchorId="29F5F372" wp14:editId="5B8918BB">
            <wp:extent cx="3029373" cy="5925377"/>
            <wp:effectExtent l="0" t="0" r="0" b="0"/>
            <wp:docPr id="696077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7124" name="Picture 1" descr="A screenshot of a computer&#10;&#10;Description automatically generated"/>
                    <pic:cNvPicPr/>
                  </pic:nvPicPr>
                  <pic:blipFill>
                    <a:blip r:embed="rId245"/>
                    <a:stretch>
                      <a:fillRect/>
                    </a:stretch>
                  </pic:blipFill>
                  <pic:spPr>
                    <a:xfrm>
                      <a:off x="0" y="0"/>
                      <a:ext cx="3029373" cy="5925377"/>
                    </a:xfrm>
                    <a:prstGeom prst="rect">
                      <a:avLst/>
                    </a:prstGeom>
                  </pic:spPr>
                </pic:pic>
              </a:graphicData>
            </a:graphic>
          </wp:inline>
        </w:drawing>
      </w:r>
    </w:p>
    <w:p w14:paraId="0E984B17" w14:textId="77777777" w:rsidR="00B51584" w:rsidRDefault="00B51584" w:rsidP="000E0DE2"/>
    <w:p w14:paraId="30CD41CB" w14:textId="7CE4A0E4" w:rsidR="00B51584" w:rsidRPr="004D242A" w:rsidRDefault="00B51584" w:rsidP="000E0DE2">
      <w:pPr>
        <w:rPr>
          <w:b/>
          <w:bCs/>
        </w:rPr>
      </w:pPr>
      <w:r w:rsidRPr="004D242A">
        <w:rPr>
          <w:b/>
          <w:bCs/>
        </w:rPr>
        <w:t xml:space="preserve">However, if your </w:t>
      </w:r>
      <w:proofErr w:type="spellStart"/>
      <w:r w:rsidRPr="004D242A">
        <w:rPr>
          <w:b/>
          <w:bCs/>
        </w:rPr>
        <w:t>DataFrames</w:t>
      </w:r>
      <w:proofErr w:type="spellEnd"/>
      <w:r w:rsidRPr="004D242A">
        <w:rPr>
          <w:b/>
          <w:bCs/>
        </w:rPr>
        <w:t xml:space="preserve"> have different names for the same column you can specify which column to use from the first and second </w:t>
      </w:r>
      <w:proofErr w:type="spellStart"/>
      <w:r w:rsidRPr="004D242A">
        <w:rPr>
          <w:b/>
          <w:bCs/>
        </w:rPr>
        <w:t>DataFrame</w:t>
      </w:r>
      <w:proofErr w:type="spellEnd"/>
      <w:r w:rsidRPr="004D242A">
        <w:rPr>
          <w:b/>
          <w:bCs/>
        </w:rPr>
        <w:t xml:space="preserve"> using </w:t>
      </w:r>
      <w:proofErr w:type="spellStart"/>
      <w:r w:rsidRPr="004D242A">
        <w:rPr>
          <w:rFonts w:ascii="Courier New" w:hAnsi="Courier New" w:cs="Courier New"/>
          <w:b/>
          <w:bCs/>
          <w:highlight w:val="lightGray"/>
        </w:rPr>
        <w:t>left_on</w:t>
      </w:r>
      <w:proofErr w:type="spellEnd"/>
      <w:r w:rsidRPr="004D242A">
        <w:rPr>
          <w:b/>
          <w:bCs/>
        </w:rPr>
        <w:t xml:space="preserve"> and </w:t>
      </w:r>
      <w:proofErr w:type="spellStart"/>
      <w:r w:rsidRPr="004D242A">
        <w:rPr>
          <w:rFonts w:ascii="Courier New" w:hAnsi="Courier New" w:cs="Courier New"/>
          <w:b/>
          <w:bCs/>
          <w:highlight w:val="lightGray"/>
        </w:rPr>
        <w:t>right_on</w:t>
      </w:r>
      <w:proofErr w:type="spellEnd"/>
      <w:r w:rsidRPr="004D242A">
        <w:rPr>
          <w:b/>
          <w:bCs/>
        </w:rPr>
        <w:t>:</w:t>
      </w:r>
    </w:p>
    <w:p w14:paraId="320C8812" w14:textId="727361CA" w:rsidR="00B51584" w:rsidRDefault="00B51584" w:rsidP="000E0DE2">
      <w:r w:rsidRPr="00B51584">
        <w:lastRenderedPageBreak/>
        <w:drawing>
          <wp:inline distT="0" distB="0" distL="0" distR="0" wp14:anchorId="4F7B66B6" wp14:editId="4C203659">
            <wp:extent cx="4848902" cy="5934903"/>
            <wp:effectExtent l="0" t="0" r="8890" b="8890"/>
            <wp:docPr id="641398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98811" name="Picture 1" descr="A screenshot of a computer&#10;&#10;Description automatically generated"/>
                    <pic:cNvPicPr/>
                  </pic:nvPicPr>
                  <pic:blipFill>
                    <a:blip r:embed="rId246"/>
                    <a:stretch>
                      <a:fillRect/>
                    </a:stretch>
                  </pic:blipFill>
                  <pic:spPr>
                    <a:xfrm>
                      <a:off x="0" y="0"/>
                      <a:ext cx="4848902" cy="5934903"/>
                    </a:xfrm>
                    <a:prstGeom prst="rect">
                      <a:avLst/>
                    </a:prstGeom>
                  </pic:spPr>
                </pic:pic>
              </a:graphicData>
            </a:graphic>
          </wp:inline>
        </w:drawing>
      </w:r>
    </w:p>
    <w:p w14:paraId="6E613998" w14:textId="77777777" w:rsidR="00B51584" w:rsidRDefault="00B51584" w:rsidP="000E0DE2"/>
    <w:p w14:paraId="3B149AD1" w14:textId="51FA99C6" w:rsidR="00B51584" w:rsidRDefault="00B51584" w:rsidP="000E0DE2">
      <w:r>
        <w:t xml:space="preserve">To drop the redundant column from the second table use </w:t>
      </w:r>
      <w:r w:rsidRPr="00B51584">
        <w:rPr>
          <w:rFonts w:ascii="Courier New" w:hAnsi="Courier New" w:cs="Courier New"/>
          <w:highlight w:val="lightGray"/>
        </w:rPr>
        <w:t>.drop(</w:t>
      </w:r>
      <w:r w:rsidRPr="00B51584">
        <w:rPr>
          <w:rFonts w:ascii="Courier New" w:hAnsi="Courier New" w:cs="Courier New"/>
          <w:highlight w:val="lightGray"/>
        </w:rPr>
        <w:t>'</w:t>
      </w:r>
      <w:proofErr w:type="spellStart"/>
      <w:r w:rsidRPr="00B51584">
        <w:rPr>
          <w:rFonts w:ascii="Courier New" w:hAnsi="Courier New" w:cs="Courier New"/>
          <w:highlight w:val="lightGray"/>
        </w:rPr>
        <w:t>column_name</w:t>
      </w:r>
      <w:proofErr w:type="spellEnd"/>
      <w:r w:rsidRPr="00B51584">
        <w:rPr>
          <w:rFonts w:ascii="Courier New" w:hAnsi="Courier New" w:cs="Courier New"/>
          <w:highlight w:val="lightGray"/>
        </w:rPr>
        <w:t>'</w:t>
      </w:r>
      <w:r w:rsidRPr="00B51584">
        <w:rPr>
          <w:rFonts w:ascii="Courier New" w:hAnsi="Courier New" w:cs="Courier New"/>
          <w:highlight w:val="lightGray"/>
        </w:rPr>
        <w:t>, axis = 1)</w:t>
      </w:r>
      <w:r>
        <w:t>:</w:t>
      </w:r>
    </w:p>
    <w:p w14:paraId="0E028EA3" w14:textId="43B3AD0F" w:rsidR="00B51584" w:rsidRDefault="00B51584" w:rsidP="000E0DE2">
      <w:r w:rsidRPr="00B51584">
        <w:lastRenderedPageBreak/>
        <w:drawing>
          <wp:inline distT="0" distB="0" distL="0" distR="0" wp14:anchorId="5F02FA27" wp14:editId="1043A4FB">
            <wp:extent cx="5620534" cy="1905266"/>
            <wp:effectExtent l="0" t="0" r="0" b="0"/>
            <wp:docPr id="174265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57014" name="Picture 1" descr="A screenshot of a computer&#10;&#10;Description automatically generated"/>
                    <pic:cNvPicPr/>
                  </pic:nvPicPr>
                  <pic:blipFill>
                    <a:blip r:embed="rId247"/>
                    <a:stretch>
                      <a:fillRect/>
                    </a:stretch>
                  </pic:blipFill>
                  <pic:spPr>
                    <a:xfrm>
                      <a:off x="0" y="0"/>
                      <a:ext cx="5620534" cy="1905266"/>
                    </a:xfrm>
                    <a:prstGeom prst="rect">
                      <a:avLst/>
                    </a:prstGeom>
                  </pic:spPr>
                </pic:pic>
              </a:graphicData>
            </a:graphic>
          </wp:inline>
        </w:drawing>
      </w:r>
    </w:p>
    <w:p w14:paraId="403BF36B" w14:textId="77777777" w:rsidR="00BD34E9" w:rsidRDefault="00BD34E9" w:rsidP="000E0DE2"/>
    <w:p w14:paraId="399A4019" w14:textId="01E81E5F" w:rsidR="00BD34E9" w:rsidRPr="004D242A" w:rsidRDefault="008D2860" w:rsidP="000E0DE2">
      <w:pPr>
        <w:rPr>
          <w:b/>
          <w:bCs/>
        </w:rPr>
      </w:pPr>
      <w:r w:rsidRPr="004D242A">
        <w:rPr>
          <w:b/>
          <w:bCs/>
        </w:rPr>
        <w:t xml:space="preserve">If you want to merge two </w:t>
      </w:r>
      <w:proofErr w:type="spellStart"/>
      <w:r w:rsidRPr="004D242A">
        <w:rPr>
          <w:b/>
          <w:bCs/>
        </w:rPr>
        <w:t>DataFrames</w:t>
      </w:r>
      <w:proofErr w:type="spellEnd"/>
      <w:r w:rsidRPr="004D242A">
        <w:rPr>
          <w:b/>
          <w:bCs/>
        </w:rPr>
        <w:t xml:space="preserve"> on their indexes you can use </w:t>
      </w:r>
      <w:proofErr w:type="spellStart"/>
      <w:r w:rsidRPr="004D242A">
        <w:rPr>
          <w:rFonts w:ascii="Courier New" w:hAnsi="Courier New" w:cs="Courier New"/>
          <w:b/>
          <w:bCs/>
          <w:highlight w:val="lightGray"/>
        </w:rPr>
        <w:t>left_index</w:t>
      </w:r>
      <w:proofErr w:type="spellEnd"/>
      <w:r w:rsidRPr="004D242A">
        <w:rPr>
          <w:rFonts w:ascii="Courier New" w:hAnsi="Courier New" w:cs="Courier New"/>
          <w:b/>
          <w:bCs/>
          <w:highlight w:val="lightGray"/>
        </w:rPr>
        <w:t xml:space="preserve"> = True</w:t>
      </w:r>
      <w:r w:rsidRPr="004D242A">
        <w:rPr>
          <w:b/>
          <w:bCs/>
        </w:rPr>
        <w:t xml:space="preserve"> and </w:t>
      </w:r>
      <w:proofErr w:type="spellStart"/>
      <w:r w:rsidRPr="004D242A">
        <w:rPr>
          <w:rFonts w:ascii="Courier New" w:hAnsi="Courier New" w:cs="Courier New"/>
          <w:b/>
          <w:bCs/>
          <w:highlight w:val="lightGray"/>
        </w:rPr>
        <w:t>right_index</w:t>
      </w:r>
      <w:proofErr w:type="spellEnd"/>
      <w:r w:rsidRPr="004D242A">
        <w:rPr>
          <w:rFonts w:ascii="Courier New" w:hAnsi="Courier New" w:cs="Courier New"/>
          <w:b/>
          <w:bCs/>
          <w:highlight w:val="lightGray"/>
        </w:rPr>
        <w:t xml:space="preserve"> = True</w:t>
      </w:r>
      <w:r w:rsidRPr="004D242A">
        <w:rPr>
          <w:b/>
          <w:bCs/>
        </w:rPr>
        <w:t>:</w:t>
      </w:r>
    </w:p>
    <w:p w14:paraId="2FE15EDB" w14:textId="6296B966" w:rsidR="008D2860" w:rsidRDefault="008D2860" w:rsidP="000E0DE2">
      <w:r w:rsidRPr="008D2860">
        <w:lastRenderedPageBreak/>
        <w:drawing>
          <wp:inline distT="0" distB="0" distL="0" distR="0" wp14:anchorId="4B5368FA" wp14:editId="59EF2060">
            <wp:extent cx="4054475" cy="6858000"/>
            <wp:effectExtent l="0" t="0" r="3175" b="0"/>
            <wp:docPr id="101380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0271" name="Picture 1" descr="A screenshot of a computer&#10;&#10;Description automatically generated"/>
                    <pic:cNvPicPr/>
                  </pic:nvPicPr>
                  <pic:blipFill>
                    <a:blip r:embed="rId248"/>
                    <a:stretch>
                      <a:fillRect/>
                    </a:stretch>
                  </pic:blipFill>
                  <pic:spPr>
                    <a:xfrm>
                      <a:off x="0" y="0"/>
                      <a:ext cx="4054475" cy="6858000"/>
                    </a:xfrm>
                    <a:prstGeom prst="rect">
                      <a:avLst/>
                    </a:prstGeom>
                  </pic:spPr>
                </pic:pic>
              </a:graphicData>
            </a:graphic>
          </wp:inline>
        </w:drawing>
      </w:r>
    </w:p>
    <w:p w14:paraId="092F494F" w14:textId="77777777" w:rsidR="008D2860" w:rsidRDefault="008D2860" w:rsidP="000E0DE2"/>
    <w:p w14:paraId="2BCA16AE" w14:textId="009EA7EB" w:rsidR="008D2860" w:rsidRDefault="008D2860" w:rsidP="000E0DE2">
      <w:r>
        <w:t xml:space="preserve">Alternatively, you can use </w:t>
      </w:r>
      <w:r w:rsidRPr="008D2860">
        <w:rPr>
          <w:rFonts w:ascii="Courier New" w:hAnsi="Courier New" w:cs="Courier New"/>
          <w:highlight w:val="lightGray"/>
        </w:rPr>
        <w:t>df1.join(df2)</w:t>
      </w:r>
      <w:r>
        <w:t xml:space="preserve"> to perform a join on indexes:</w:t>
      </w:r>
    </w:p>
    <w:p w14:paraId="4F94F2D9" w14:textId="5CEC74AB" w:rsidR="008D2860" w:rsidRDefault="008D2860" w:rsidP="000E0DE2">
      <w:r w:rsidRPr="008D2860">
        <w:drawing>
          <wp:inline distT="0" distB="0" distL="0" distR="0" wp14:anchorId="7644B290" wp14:editId="44833479">
            <wp:extent cx="2305372" cy="2143424"/>
            <wp:effectExtent l="0" t="0" r="0" b="9525"/>
            <wp:docPr id="100468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80958" name="Picture 1" descr="A screenshot of a computer&#10;&#10;Description automatically generated"/>
                    <pic:cNvPicPr/>
                  </pic:nvPicPr>
                  <pic:blipFill>
                    <a:blip r:embed="rId249"/>
                    <a:stretch>
                      <a:fillRect/>
                    </a:stretch>
                  </pic:blipFill>
                  <pic:spPr>
                    <a:xfrm>
                      <a:off x="0" y="0"/>
                      <a:ext cx="2305372" cy="2143424"/>
                    </a:xfrm>
                    <a:prstGeom prst="rect">
                      <a:avLst/>
                    </a:prstGeom>
                  </pic:spPr>
                </pic:pic>
              </a:graphicData>
            </a:graphic>
          </wp:inline>
        </w:drawing>
      </w:r>
    </w:p>
    <w:p w14:paraId="05AB890A" w14:textId="77777777" w:rsidR="008D2860" w:rsidRDefault="008D2860" w:rsidP="000E0DE2"/>
    <w:p w14:paraId="7EF52126" w14:textId="3B8FAED8" w:rsidR="004D242A" w:rsidRDefault="004D242A" w:rsidP="000E0DE2">
      <w:r>
        <w:t xml:space="preserve">To merge two </w:t>
      </w:r>
      <w:proofErr w:type="spellStart"/>
      <w:r>
        <w:t>DataFrames</w:t>
      </w:r>
      <w:proofErr w:type="spellEnd"/>
      <w:r>
        <w:t xml:space="preserve"> on an index and a column you add </w:t>
      </w:r>
      <w:proofErr w:type="spellStart"/>
      <w:r w:rsidRPr="004D242A">
        <w:rPr>
          <w:rFonts w:ascii="Courier New" w:hAnsi="Courier New" w:cs="Courier New"/>
          <w:highlight w:val="lightGray"/>
        </w:rPr>
        <w:t>left_index</w:t>
      </w:r>
      <w:proofErr w:type="spellEnd"/>
      <w:r w:rsidRPr="004D242A">
        <w:rPr>
          <w:rFonts w:ascii="Courier New" w:hAnsi="Courier New" w:cs="Courier New"/>
          <w:highlight w:val="lightGray"/>
        </w:rPr>
        <w:t xml:space="preserve"> = True</w:t>
      </w:r>
      <w:r>
        <w:t xml:space="preserve"> and </w:t>
      </w:r>
      <w:proofErr w:type="spellStart"/>
      <w:r w:rsidRPr="004D242A">
        <w:rPr>
          <w:rFonts w:ascii="Courier New" w:hAnsi="Courier New" w:cs="Courier New"/>
          <w:highlight w:val="lightGray"/>
        </w:rPr>
        <w:t>right_on</w:t>
      </w:r>
      <w:proofErr w:type="spellEnd"/>
      <w:r w:rsidRPr="004D242A">
        <w:rPr>
          <w:rFonts w:ascii="Courier New" w:hAnsi="Courier New" w:cs="Courier New"/>
          <w:highlight w:val="lightGray"/>
        </w:rPr>
        <w:t xml:space="preserve"> = </w:t>
      </w:r>
      <w:proofErr w:type="spellStart"/>
      <w:r w:rsidRPr="004D242A">
        <w:rPr>
          <w:rFonts w:ascii="Courier New" w:hAnsi="Courier New" w:cs="Courier New"/>
          <w:highlight w:val="lightGray"/>
        </w:rPr>
        <w:t>column_name</w:t>
      </w:r>
      <w:proofErr w:type="spellEnd"/>
      <w:r>
        <w:t xml:space="preserve"> (or the other way around):</w:t>
      </w:r>
    </w:p>
    <w:p w14:paraId="5B3D0938" w14:textId="65CC8387" w:rsidR="008D2860" w:rsidRDefault="004D242A" w:rsidP="000E0DE2">
      <w:r w:rsidRPr="004D242A">
        <w:lastRenderedPageBreak/>
        <w:drawing>
          <wp:inline distT="0" distB="0" distL="0" distR="0" wp14:anchorId="71DEC175" wp14:editId="09B0A988">
            <wp:extent cx="4810796" cy="6249272"/>
            <wp:effectExtent l="0" t="0" r="8890" b="0"/>
            <wp:docPr id="1085863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63982" name="Picture 1" descr="A screenshot of a computer&#10;&#10;Description automatically generated"/>
                    <pic:cNvPicPr/>
                  </pic:nvPicPr>
                  <pic:blipFill>
                    <a:blip r:embed="rId250"/>
                    <a:stretch>
                      <a:fillRect/>
                    </a:stretch>
                  </pic:blipFill>
                  <pic:spPr>
                    <a:xfrm>
                      <a:off x="0" y="0"/>
                      <a:ext cx="4810796" cy="6249272"/>
                    </a:xfrm>
                    <a:prstGeom prst="rect">
                      <a:avLst/>
                    </a:prstGeom>
                  </pic:spPr>
                </pic:pic>
              </a:graphicData>
            </a:graphic>
          </wp:inline>
        </w:drawing>
      </w:r>
    </w:p>
    <w:p w14:paraId="3E32B4CD" w14:textId="77777777" w:rsidR="00BD34E9" w:rsidRDefault="00BD34E9" w:rsidP="000E0DE2"/>
    <w:p w14:paraId="008BC0EA" w14:textId="205FC388" w:rsidR="00BD34E9" w:rsidRDefault="004D242A" w:rsidP="000E0DE2">
      <w:r>
        <w:lastRenderedPageBreak/>
        <w:t xml:space="preserve">These options work with multiple </w:t>
      </w:r>
      <w:proofErr w:type="spellStart"/>
      <w:r>
        <w:t>indixes</w:t>
      </w:r>
      <w:proofErr w:type="spellEnd"/>
      <w:r>
        <w:t xml:space="preserve"> and/or multiple columns. For more information consult pandas </w:t>
      </w:r>
      <w:hyperlink r:id="rId251" w:history="1">
        <w:r w:rsidRPr="004D242A">
          <w:rPr>
            <w:rStyle w:val="Hyperlink"/>
          </w:rPr>
          <w:t>documentation</w:t>
        </w:r>
      </w:hyperlink>
      <w:r>
        <w:t>.</w:t>
      </w:r>
    </w:p>
    <w:p w14:paraId="7A57CE83" w14:textId="77777777" w:rsidR="004D242A" w:rsidRDefault="004D242A" w:rsidP="000E0DE2"/>
    <w:p w14:paraId="60A5077E" w14:textId="794B3FC8" w:rsidR="004D242A" w:rsidRPr="00B32B0D" w:rsidRDefault="00B32B0D" w:rsidP="000E0DE2">
      <w:pPr>
        <w:rPr>
          <w:b/>
          <w:bCs/>
          <w:sz w:val="32"/>
          <w:szCs w:val="32"/>
        </w:rPr>
      </w:pPr>
      <w:r w:rsidRPr="00B32B0D">
        <w:rPr>
          <w:b/>
          <w:bCs/>
          <w:sz w:val="32"/>
          <w:szCs w:val="32"/>
        </w:rPr>
        <w:t>Conducting an inner</w:t>
      </w:r>
      <w:r>
        <w:rPr>
          <w:b/>
          <w:bCs/>
          <w:sz w:val="32"/>
          <w:szCs w:val="32"/>
        </w:rPr>
        <w:t>/outer/left/right</w:t>
      </w:r>
      <w:r w:rsidRPr="00B32B0D">
        <w:rPr>
          <w:b/>
          <w:bCs/>
          <w:sz w:val="32"/>
          <w:szCs w:val="32"/>
        </w:rPr>
        <w:t xml:space="preserve"> join</w:t>
      </w:r>
    </w:p>
    <w:p w14:paraId="5E37887C" w14:textId="4EB12F81" w:rsidR="00B32B0D" w:rsidRDefault="00B32B0D" w:rsidP="000E0DE2">
      <w:r>
        <w:t xml:space="preserve">By default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df1, df2)</w:t>
      </w:r>
      <w:r>
        <w:t xml:space="preserve"> will conduct an inner join. That means it will show only values that occur in both datasets. Alternatively, you can write </w:t>
      </w:r>
      <w:proofErr w:type="spellStart"/>
      <w:r w:rsidRPr="00B32B0D">
        <w:rPr>
          <w:rFonts w:ascii="Courier New" w:hAnsi="Courier New" w:cs="Courier New"/>
          <w:highlight w:val="lightGray"/>
        </w:rPr>
        <w:t>pd.merge</w:t>
      </w:r>
      <w:proofErr w:type="spellEnd"/>
      <w:r w:rsidRPr="00B32B0D">
        <w:rPr>
          <w:rFonts w:ascii="Courier New" w:hAnsi="Courier New" w:cs="Courier New"/>
          <w:highlight w:val="lightGray"/>
        </w:rPr>
        <w:t xml:space="preserve">(df1, df2, </w:t>
      </w:r>
      <w:r w:rsidRPr="00B32B0D">
        <w:rPr>
          <w:rFonts w:ascii="Courier New" w:hAnsi="Courier New" w:cs="Courier New"/>
          <w:highlight w:val="lightGray"/>
        </w:rPr>
        <w:t>how = 'inner')</w:t>
      </w:r>
      <w:r>
        <w:t>:</w:t>
      </w:r>
    </w:p>
    <w:p w14:paraId="67C51951" w14:textId="2EFF0DE2" w:rsidR="00B32B0D" w:rsidRDefault="00B32B0D" w:rsidP="000E0DE2">
      <w:r w:rsidRPr="00B32B0D">
        <w:drawing>
          <wp:inline distT="0" distB="0" distL="0" distR="0" wp14:anchorId="169FB159" wp14:editId="076364C0">
            <wp:extent cx="1933845" cy="4220164"/>
            <wp:effectExtent l="0" t="0" r="9525" b="9525"/>
            <wp:docPr id="168111342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3428" name="Picture 1" descr="A screenshot of a phone&#10;&#10;Description automatically generated"/>
                    <pic:cNvPicPr/>
                  </pic:nvPicPr>
                  <pic:blipFill>
                    <a:blip r:embed="rId252"/>
                    <a:stretch>
                      <a:fillRect/>
                    </a:stretch>
                  </pic:blipFill>
                  <pic:spPr>
                    <a:xfrm>
                      <a:off x="0" y="0"/>
                      <a:ext cx="1933845" cy="4220164"/>
                    </a:xfrm>
                    <a:prstGeom prst="rect">
                      <a:avLst/>
                    </a:prstGeom>
                  </pic:spPr>
                </pic:pic>
              </a:graphicData>
            </a:graphic>
          </wp:inline>
        </w:drawing>
      </w:r>
      <w:r>
        <w:tab/>
      </w:r>
      <w:r>
        <w:tab/>
      </w:r>
      <w:r w:rsidRPr="00B32B0D">
        <w:drawing>
          <wp:inline distT="0" distB="0" distL="0" distR="0" wp14:anchorId="09C46149" wp14:editId="4DD4DA40">
            <wp:extent cx="2419688" cy="1038370"/>
            <wp:effectExtent l="0" t="0" r="0" b="9525"/>
            <wp:docPr id="448979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79350" name="Picture 1" descr="A screenshot of a computer&#10;&#10;Description automatically generated"/>
                    <pic:cNvPicPr/>
                  </pic:nvPicPr>
                  <pic:blipFill>
                    <a:blip r:embed="rId253"/>
                    <a:stretch>
                      <a:fillRect/>
                    </a:stretch>
                  </pic:blipFill>
                  <pic:spPr>
                    <a:xfrm>
                      <a:off x="0" y="0"/>
                      <a:ext cx="2419688" cy="1038370"/>
                    </a:xfrm>
                    <a:prstGeom prst="rect">
                      <a:avLst/>
                    </a:prstGeom>
                  </pic:spPr>
                </pic:pic>
              </a:graphicData>
            </a:graphic>
          </wp:inline>
        </w:drawing>
      </w:r>
    </w:p>
    <w:p w14:paraId="30953DEE" w14:textId="77777777" w:rsidR="00B32B0D" w:rsidRDefault="00B32B0D" w:rsidP="000E0DE2"/>
    <w:p w14:paraId="251779E9" w14:textId="690C1708" w:rsidR="00B32B0D" w:rsidRDefault="00B32B0D" w:rsidP="000E0DE2">
      <w:r>
        <w:t xml:space="preserve">Other joins available are: </w:t>
      </w:r>
      <w:r w:rsidRPr="00B32B0D">
        <w:rPr>
          <w:rFonts w:ascii="Courier New" w:hAnsi="Courier New" w:cs="Courier New"/>
          <w:highlight w:val="lightGray"/>
        </w:rPr>
        <w:t>outer</w:t>
      </w:r>
      <w:r>
        <w:t xml:space="preserve">, </w:t>
      </w:r>
      <w:r w:rsidRPr="00B32B0D">
        <w:rPr>
          <w:rFonts w:ascii="Courier New" w:hAnsi="Courier New" w:cs="Courier New"/>
          <w:highlight w:val="lightGray"/>
        </w:rPr>
        <w:t>left</w:t>
      </w:r>
      <w:r>
        <w:t xml:space="preserve">, and </w:t>
      </w:r>
      <w:r w:rsidRPr="00B32B0D">
        <w:rPr>
          <w:rFonts w:ascii="Courier New" w:hAnsi="Courier New" w:cs="Courier New"/>
          <w:highlight w:val="lightGray"/>
        </w:rPr>
        <w:t>right</w:t>
      </w:r>
      <w:r>
        <w:t>.</w:t>
      </w:r>
    </w:p>
    <w:p w14:paraId="047DC08C" w14:textId="2181B5D3" w:rsidR="00B32B0D" w:rsidRDefault="00B32B0D" w:rsidP="000E0DE2">
      <w:r w:rsidRPr="00B32B0D">
        <w:lastRenderedPageBreak/>
        <w:drawing>
          <wp:inline distT="0" distB="0" distL="0" distR="0" wp14:anchorId="38DC85F6" wp14:editId="7F0BFFD0">
            <wp:extent cx="2353003" cy="1905266"/>
            <wp:effectExtent l="0" t="0" r="0" b="0"/>
            <wp:docPr id="1247156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56877" name="Picture 1" descr="A screenshot of a computer&#10;&#10;Description automatically generated"/>
                    <pic:cNvPicPr/>
                  </pic:nvPicPr>
                  <pic:blipFill>
                    <a:blip r:embed="rId254"/>
                    <a:stretch>
                      <a:fillRect/>
                    </a:stretch>
                  </pic:blipFill>
                  <pic:spPr>
                    <a:xfrm>
                      <a:off x="0" y="0"/>
                      <a:ext cx="2353003" cy="1905266"/>
                    </a:xfrm>
                    <a:prstGeom prst="rect">
                      <a:avLst/>
                    </a:prstGeom>
                  </pic:spPr>
                </pic:pic>
              </a:graphicData>
            </a:graphic>
          </wp:inline>
        </w:drawing>
      </w:r>
      <w:r>
        <w:tab/>
      </w:r>
      <w:r>
        <w:tab/>
      </w:r>
      <w:r w:rsidRPr="00B32B0D">
        <w:drawing>
          <wp:inline distT="0" distB="0" distL="0" distR="0" wp14:anchorId="3117D27C" wp14:editId="79F2A76D">
            <wp:extent cx="2286319" cy="1600423"/>
            <wp:effectExtent l="0" t="0" r="0" b="0"/>
            <wp:docPr id="190596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60588" name="Picture 1" descr="A screenshot of a computer&#10;&#10;Description automatically generated"/>
                    <pic:cNvPicPr/>
                  </pic:nvPicPr>
                  <pic:blipFill>
                    <a:blip r:embed="rId255"/>
                    <a:stretch>
                      <a:fillRect/>
                    </a:stretch>
                  </pic:blipFill>
                  <pic:spPr>
                    <a:xfrm>
                      <a:off x="0" y="0"/>
                      <a:ext cx="2286319" cy="1600423"/>
                    </a:xfrm>
                    <a:prstGeom prst="rect">
                      <a:avLst/>
                    </a:prstGeom>
                  </pic:spPr>
                </pic:pic>
              </a:graphicData>
            </a:graphic>
          </wp:inline>
        </w:drawing>
      </w:r>
      <w:r>
        <w:tab/>
      </w:r>
      <w:r>
        <w:tab/>
      </w:r>
      <w:r w:rsidRPr="00B32B0D">
        <w:drawing>
          <wp:inline distT="0" distB="0" distL="0" distR="0" wp14:anchorId="0829293C" wp14:editId="2E1FA483">
            <wp:extent cx="2353003" cy="1295581"/>
            <wp:effectExtent l="0" t="0" r="0" b="0"/>
            <wp:docPr id="14482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27719" name="Picture 1" descr="A screenshot of a computer&#10;&#10;Description automatically generated"/>
                    <pic:cNvPicPr/>
                  </pic:nvPicPr>
                  <pic:blipFill>
                    <a:blip r:embed="rId256"/>
                    <a:stretch>
                      <a:fillRect/>
                    </a:stretch>
                  </pic:blipFill>
                  <pic:spPr>
                    <a:xfrm>
                      <a:off x="0" y="0"/>
                      <a:ext cx="2353003" cy="1295581"/>
                    </a:xfrm>
                    <a:prstGeom prst="rect">
                      <a:avLst/>
                    </a:prstGeom>
                  </pic:spPr>
                </pic:pic>
              </a:graphicData>
            </a:graphic>
          </wp:inline>
        </w:drawing>
      </w:r>
    </w:p>
    <w:p w14:paraId="330FCF10" w14:textId="77777777" w:rsidR="00B32B0D" w:rsidRDefault="00B32B0D" w:rsidP="000E0DE2"/>
    <w:p w14:paraId="64B3FFF4" w14:textId="136C0048" w:rsidR="00B32B0D" w:rsidRDefault="00B32B0D" w:rsidP="000E0DE2">
      <w:r>
        <w:t xml:space="preserve">When merging two </w:t>
      </w:r>
      <w:proofErr w:type="spellStart"/>
      <w:r>
        <w:t>DataFrames</w:t>
      </w:r>
      <w:proofErr w:type="spellEnd"/>
      <w:r>
        <w:t xml:space="preserve"> with columns that have a same name (columns are not keys) pandas will give each column a suffix like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x</w:t>
      </w:r>
      <w:proofErr w:type="spellEnd"/>
      <w:r>
        <w:t xml:space="preserve"> and </w:t>
      </w:r>
      <w:proofErr w:type="spellStart"/>
      <w:r w:rsidR="00225F83">
        <w:rPr>
          <w:rFonts w:ascii="Courier New" w:hAnsi="Courier New" w:cs="Courier New"/>
          <w:highlight w:val="lightGray"/>
        </w:rPr>
        <w:t>columnname_</w:t>
      </w:r>
      <w:r w:rsidRPr="00225F83">
        <w:rPr>
          <w:rFonts w:ascii="Courier New" w:hAnsi="Courier New" w:cs="Courier New"/>
          <w:highlight w:val="lightGray"/>
        </w:rPr>
        <w:t>y</w:t>
      </w:r>
      <w:proofErr w:type="spellEnd"/>
      <w:r>
        <w:t xml:space="preserve"> to make them distinguishable</w:t>
      </w:r>
      <w:r w:rsidR="00225F83">
        <w:t xml:space="preserve">. Alternatively, you can specify which suffices you want to have by adding </w:t>
      </w:r>
      <w:r w:rsidR="00225F83" w:rsidRPr="00225F83">
        <w:rPr>
          <w:rFonts w:ascii="Courier New" w:hAnsi="Courier New" w:cs="Courier New"/>
          <w:highlight w:val="lightGray"/>
        </w:rPr>
        <w:t>suffixes = []</w:t>
      </w:r>
      <w:r w:rsidR="00225F83">
        <w:t>.</w:t>
      </w:r>
    </w:p>
    <w:p w14:paraId="2D4D16EA" w14:textId="07947A92" w:rsidR="00B32B0D" w:rsidRDefault="00225F83" w:rsidP="000E0DE2">
      <w:r w:rsidRPr="00225F83">
        <w:lastRenderedPageBreak/>
        <w:drawing>
          <wp:inline distT="0" distB="0" distL="0" distR="0" wp14:anchorId="6BE859B8" wp14:editId="4BC6EABE">
            <wp:extent cx="2772162" cy="5906324"/>
            <wp:effectExtent l="0" t="0" r="9525" b="0"/>
            <wp:docPr id="168343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430722" name="Picture 1" descr="A screenshot of a computer&#10;&#10;Description automatically generated"/>
                    <pic:cNvPicPr/>
                  </pic:nvPicPr>
                  <pic:blipFill>
                    <a:blip r:embed="rId257"/>
                    <a:stretch>
                      <a:fillRect/>
                    </a:stretch>
                  </pic:blipFill>
                  <pic:spPr>
                    <a:xfrm>
                      <a:off x="0" y="0"/>
                      <a:ext cx="2772162" cy="5906324"/>
                    </a:xfrm>
                    <a:prstGeom prst="rect">
                      <a:avLst/>
                    </a:prstGeom>
                  </pic:spPr>
                </pic:pic>
              </a:graphicData>
            </a:graphic>
          </wp:inline>
        </w:drawing>
      </w:r>
      <w:r>
        <w:tab/>
      </w:r>
      <w:r>
        <w:tab/>
      </w:r>
      <w:r w:rsidRPr="00225F83">
        <w:drawing>
          <wp:inline distT="0" distB="0" distL="0" distR="0" wp14:anchorId="662EE2C4" wp14:editId="2FBE6E18">
            <wp:extent cx="3896269" cy="1952898"/>
            <wp:effectExtent l="0" t="0" r="0" b="9525"/>
            <wp:docPr id="893767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7372" name="Picture 1" descr="A screenshot of a computer&#10;&#10;Description automatically generated"/>
                    <pic:cNvPicPr/>
                  </pic:nvPicPr>
                  <pic:blipFill>
                    <a:blip r:embed="rId258"/>
                    <a:stretch>
                      <a:fillRect/>
                    </a:stretch>
                  </pic:blipFill>
                  <pic:spPr>
                    <a:xfrm>
                      <a:off x="0" y="0"/>
                      <a:ext cx="3896269" cy="1952898"/>
                    </a:xfrm>
                    <a:prstGeom prst="rect">
                      <a:avLst/>
                    </a:prstGeom>
                  </pic:spPr>
                </pic:pic>
              </a:graphicData>
            </a:graphic>
          </wp:inline>
        </w:drawing>
      </w:r>
    </w:p>
    <w:p w14:paraId="6894C190" w14:textId="77777777" w:rsidR="00225F83" w:rsidRDefault="00225F83" w:rsidP="000E0DE2"/>
    <w:p w14:paraId="6B95AB88" w14:textId="77777777" w:rsidR="00BD34E9" w:rsidRDefault="00BD34E9" w:rsidP="000E0DE2"/>
    <w:p w14:paraId="732133EC" w14:textId="77777777" w:rsidR="00BD34E9" w:rsidRDefault="00BD34E9" w:rsidP="000E0DE2"/>
    <w:p w14:paraId="1A8B6814" w14:textId="77777777" w:rsidR="00BD34E9" w:rsidRDefault="00BD34E9" w:rsidP="000E0DE2"/>
    <w:p w14:paraId="203AB48D" w14:textId="77777777" w:rsidR="00BD34E9" w:rsidRDefault="00BD34E9" w:rsidP="000E0DE2"/>
    <w:p w14:paraId="6E2CADF4" w14:textId="77777777" w:rsidR="00BD34E9" w:rsidRDefault="00BD34E9" w:rsidP="000E0DE2"/>
    <w:p w14:paraId="65DFE649" w14:textId="77777777" w:rsidR="00BD34E9" w:rsidRDefault="00BD34E9" w:rsidP="000E0DE2"/>
    <w:p w14:paraId="60571BF1" w14:textId="77777777" w:rsidR="00BD34E9" w:rsidRDefault="00BD34E9" w:rsidP="000E0DE2"/>
    <w:p w14:paraId="5D40E9B1" w14:textId="77777777" w:rsidR="00BD34E9" w:rsidRDefault="00BD34E9" w:rsidP="000E0DE2"/>
    <w:p w14:paraId="4CC41A6E" w14:textId="77777777" w:rsidR="00BD34E9" w:rsidRDefault="00BD34E9" w:rsidP="000E0DE2"/>
    <w:p w14:paraId="422BBA30" w14:textId="77777777" w:rsidR="00BD34E9" w:rsidRDefault="00BD34E9" w:rsidP="000E0DE2"/>
    <w:p w14:paraId="6EAE12B2" w14:textId="77777777" w:rsidR="00BD34E9" w:rsidRDefault="00BD34E9" w:rsidP="000E0DE2"/>
    <w:p w14:paraId="2F8F4871" w14:textId="77777777" w:rsidR="00BD34E9" w:rsidRDefault="00BD34E9" w:rsidP="000E0DE2"/>
    <w:p w14:paraId="34337C39" w14:textId="77777777" w:rsidR="00BD34E9" w:rsidRDefault="00BD34E9" w:rsidP="000E0DE2"/>
    <w:p w14:paraId="1F92753C" w14:textId="77777777" w:rsidR="00BD34E9" w:rsidRDefault="00BD34E9" w:rsidP="000E0DE2"/>
    <w:p w14:paraId="6285F79B" w14:textId="77777777" w:rsidR="00BD34E9" w:rsidRDefault="00BD34E9" w:rsidP="000E0DE2"/>
    <w:p w14:paraId="5EA40B7B" w14:textId="77777777" w:rsidR="00BD34E9" w:rsidRDefault="00BD34E9" w:rsidP="000E0DE2"/>
    <w:p w14:paraId="3F079894" w14:textId="77777777" w:rsidR="00BD34E9" w:rsidRDefault="00BD34E9" w:rsidP="000E0DE2"/>
    <w:p w14:paraId="291BDA3C" w14:textId="77777777" w:rsidR="00BD34E9" w:rsidRDefault="00BD34E9" w:rsidP="000E0DE2"/>
    <w:p w14:paraId="28FA4FFD" w14:textId="77777777" w:rsidR="00BD34E9" w:rsidRDefault="00BD34E9" w:rsidP="000E0DE2"/>
    <w:p w14:paraId="6D36EEA3" w14:textId="77777777" w:rsidR="00BD34E9" w:rsidRDefault="00BD34E9" w:rsidP="000E0DE2"/>
    <w:p w14:paraId="655B75F5" w14:textId="77777777" w:rsidR="00BD34E9" w:rsidRDefault="00BD34E9" w:rsidP="000E0DE2"/>
    <w:p w14:paraId="41E8A1A7" w14:textId="77777777" w:rsidR="00BD34E9" w:rsidRDefault="00BD34E9" w:rsidP="000E0DE2"/>
    <w:p w14:paraId="32337D8E" w14:textId="77777777" w:rsidR="00BD34E9" w:rsidRDefault="00BD34E9" w:rsidP="000E0DE2"/>
    <w:p w14:paraId="39419C35" w14:textId="77777777" w:rsidR="00BD34E9" w:rsidRDefault="00BD34E9" w:rsidP="000E0DE2"/>
    <w:p w14:paraId="513E9C14" w14:textId="77777777" w:rsidR="00BD34E9" w:rsidRDefault="00BD34E9" w:rsidP="000E0DE2"/>
    <w:p w14:paraId="32D2DDAB" w14:textId="77777777" w:rsidR="00BD34E9" w:rsidRDefault="00BD34E9" w:rsidP="000E0DE2"/>
    <w:p w14:paraId="25FCA77D" w14:textId="77777777" w:rsidR="00BD34E9" w:rsidRDefault="00BD34E9" w:rsidP="000E0DE2"/>
    <w:p w14:paraId="179CFCD7" w14:textId="77777777" w:rsidR="00BD34E9" w:rsidRDefault="00BD34E9" w:rsidP="000E0DE2"/>
    <w:p w14:paraId="1CB23DA0" w14:textId="77777777" w:rsidR="00BD34E9" w:rsidRDefault="00BD34E9" w:rsidP="000E0DE2"/>
    <w:p w14:paraId="0F91F068" w14:textId="77777777" w:rsidR="00BD34E9" w:rsidRDefault="00BD34E9" w:rsidP="000E0DE2"/>
    <w:p w14:paraId="31938CA5" w14:textId="77777777" w:rsidR="00BD34E9" w:rsidRDefault="00BD34E9" w:rsidP="000E0DE2"/>
    <w:p w14:paraId="5B3F98AC" w14:textId="77777777" w:rsidR="00BD34E9" w:rsidRDefault="00BD34E9" w:rsidP="000E0DE2"/>
    <w:p w14:paraId="34B9F1CF" w14:textId="77777777" w:rsidR="00BD34E9" w:rsidRDefault="00BD34E9" w:rsidP="000E0DE2"/>
    <w:p w14:paraId="7526B9CA" w14:textId="77777777" w:rsidR="00BD34E9" w:rsidRDefault="00BD34E9" w:rsidP="000E0DE2"/>
    <w:p w14:paraId="7EBF621D" w14:textId="77777777" w:rsidR="00BD34E9" w:rsidRDefault="00BD34E9" w:rsidP="000E0DE2"/>
    <w:p w14:paraId="7365D456" w14:textId="77777777" w:rsidR="00BD34E9" w:rsidRDefault="00BD34E9" w:rsidP="000E0DE2"/>
    <w:p w14:paraId="3C369A33" w14:textId="77777777" w:rsidR="00BD34E9" w:rsidRDefault="00BD34E9" w:rsidP="000E0DE2"/>
    <w:p w14:paraId="7633D5F3" w14:textId="77777777" w:rsidR="00BD34E9" w:rsidRDefault="00BD34E9" w:rsidP="000E0DE2"/>
    <w:p w14:paraId="4FDBDE31" w14:textId="77777777" w:rsidR="00BD34E9" w:rsidRDefault="00BD34E9"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25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C4E67" w14:textId="77777777" w:rsidR="008408BD" w:rsidRDefault="008408BD" w:rsidP="00D73911">
      <w:pPr>
        <w:spacing w:after="0" w:line="240" w:lineRule="auto"/>
      </w:pPr>
      <w:r>
        <w:separator/>
      </w:r>
    </w:p>
  </w:endnote>
  <w:endnote w:type="continuationSeparator" w:id="0">
    <w:p w14:paraId="264AD1CC" w14:textId="77777777" w:rsidR="008408BD" w:rsidRDefault="008408BD"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47031" w14:textId="77777777" w:rsidR="008408BD" w:rsidRDefault="008408BD" w:rsidP="00D73911">
      <w:pPr>
        <w:spacing w:after="0" w:line="240" w:lineRule="auto"/>
      </w:pPr>
      <w:r>
        <w:separator/>
      </w:r>
    </w:p>
  </w:footnote>
  <w:footnote w:type="continuationSeparator" w:id="0">
    <w:p w14:paraId="2D9BDCE0" w14:textId="77777777" w:rsidR="008408BD" w:rsidRDefault="008408BD"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2"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1"/>
  </w:num>
  <w:num w:numId="2" w16cid:durableId="2031830620">
    <w:abstractNumId w:val="45"/>
  </w:num>
  <w:num w:numId="3" w16cid:durableId="945237151">
    <w:abstractNumId w:val="15"/>
  </w:num>
  <w:num w:numId="4" w16cid:durableId="85729397">
    <w:abstractNumId w:val="3"/>
  </w:num>
  <w:num w:numId="5" w16cid:durableId="1366180137">
    <w:abstractNumId w:val="49"/>
  </w:num>
  <w:num w:numId="6" w16cid:durableId="136727159">
    <w:abstractNumId w:val="19"/>
  </w:num>
  <w:num w:numId="7" w16cid:durableId="725834703">
    <w:abstractNumId w:val="0"/>
  </w:num>
  <w:num w:numId="8" w16cid:durableId="2116442220">
    <w:abstractNumId w:val="27"/>
  </w:num>
  <w:num w:numId="9" w16cid:durableId="766656049">
    <w:abstractNumId w:val="26"/>
  </w:num>
  <w:num w:numId="10" w16cid:durableId="83495296">
    <w:abstractNumId w:val="37"/>
  </w:num>
  <w:num w:numId="11" w16cid:durableId="760831646">
    <w:abstractNumId w:val="18"/>
  </w:num>
  <w:num w:numId="12" w16cid:durableId="1708526446">
    <w:abstractNumId w:val="55"/>
  </w:num>
  <w:num w:numId="13" w16cid:durableId="1539196927">
    <w:abstractNumId w:val="17"/>
  </w:num>
  <w:num w:numId="14" w16cid:durableId="139201208">
    <w:abstractNumId w:val="48"/>
  </w:num>
  <w:num w:numId="15" w16cid:durableId="13894634">
    <w:abstractNumId w:val="38"/>
  </w:num>
  <w:num w:numId="16" w16cid:durableId="770130725">
    <w:abstractNumId w:val="23"/>
  </w:num>
  <w:num w:numId="17" w16cid:durableId="188498308">
    <w:abstractNumId w:val="25"/>
  </w:num>
  <w:num w:numId="18" w16cid:durableId="1737048920">
    <w:abstractNumId w:val="4"/>
  </w:num>
  <w:num w:numId="19" w16cid:durableId="393891463">
    <w:abstractNumId w:val="42"/>
  </w:num>
  <w:num w:numId="20" w16cid:durableId="283005256">
    <w:abstractNumId w:val="51"/>
  </w:num>
  <w:num w:numId="21" w16cid:durableId="511915211">
    <w:abstractNumId w:val="14"/>
  </w:num>
  <w:num w:numId="22" w16cid:durableId="1631742717">
    <w:abstractNumId w:val="12"/>
  </w:num>
  <w:num w:numId="23" w16cid:durableId="620114047">
    <w:abstractNumId w:val="43"/>
  </w:num>
  <w:num w:numId="24" w16cid:durableId="1532500023">
    <w:abstractNumId w:val="39"/>
  </w:num>
  <w:num w:numId="25" w16cid:durableId="1300841516">
    <w:abstractNumId w:val="31"/>
  </w:num>
  <w:num w:numId="26" w16cid:durableId="1790010247">
    <w:abstractNumId w:val="41"/>
  </w:num>
  <w:num w:numId="27" w16cid:durableId="1450970072">
    <w:abstractNumId w:val="54"/>
  </w:num>
  <w:num w:numId="28" w16cid:durableId="1193037391">
    <w:abstractNumId w:val="53"/>
  </w:num>
  <w:num w:numId="29" w16cid:durableId="968515976">
    <w:abstractNumId w:val="50"/>
  </w:num>
  <w:num w:numId="30" w16cid:durableId="73207188">
    <w:abstractNumId w:val="8"/>
  </w:num>
  <w:num w:numId="31" w16cid:durableId="2019381468">
    <w:abstractNumId w:val="35"/>
  </w:num>
  <w:num w:numId="32" w16cid:durableId="775366008">
    <w:abstractNumId w:val="20"/>
  </w:num>
  <w:num w:numId="33" w16cid:durableId="2135949866">
    <w:abstractNumId w:val="28"/>
  </w:num>
  <w:num w:numId="34" w16cid:durableId="679963688">
    <w:abstractNumId w:val="5"/>
  </w:num>
  <w:num w:numId="35" w16cid:durableId="1109473081">
    <w:abstractNumId w:val="29"/>
  </w:num>
  <w:num w:numId="36" w16cid:durableId="1003313049">
    <w:abstractNumId w:val="34"/>
  </w:num>
  <w:num w:numId="37" w16cid:durableId="1316253195">
    <w:abstractNumId w:val="46"/>
  </w:num>
  <w:num w:numId="38" w16cid:durableId="1899122443">
    <w:abstractNumId w:val="13"/>
  </w:num>
  <w:num w:numId="39" w16cid:durableId="547574172">
    <w:abstractNumId w:val="7"/>
  </w:num>
  <w:num w:numId="40" w16cid:durableId="796685817">
    <w:abstractNumId w:val="21"/>
  </w:num>
  <w:num w:numId="41" w16cid:durableId="894049577">
    <w:abstractNumId w:val="47"/>
  </w:num>
  <w:num w:numId="42" w16cid:durableId="178129811">
    <w:abstractNumId w:val="36"/>
  </w:num>
  <w:num w:numId="43" w16cid:durableId="1400246860">
    <w:abstractNumId w:val="11"/>
  </w:num>
  <w:num w:numId="44" w16cid:durableId="736981043">
    <w:abstractNumId w:val="10"/>
  </w:num>
  <w:num w:numId="45" w16cid:durableId="509442577">
    <w:abstractNumId w:val="32"/>
  </w:num>
  <w:num w:numId="46" w16cid:durableId="1906914761">
    <w:abstractNumId w:val="16"/>
  </w:num>
  <w:num w:numId="47" w16cid:durableId="1589267684">
    <w:abstractNumId w:val="6"/>
  </w:num>
  <w:num w:numId="48" w16cid:durableId="2034917542">
    <w:abstractNumId w:val="9"/>
  </w:num>
  <w:num w:numId="49" w16cid:durableId="53815076">
    <w:abstractNumId w:val="40"/>
  </w:num>
  <w:num w:numId="50" w16cid:durableId="1104767254">
    <w:abstractNumId w:val="24"/>
  </w:num>
  <w:num w:numId="51" w16cid:durableId="452406177">
    <w:abstractNumId w:val="30"/>
  </w:num>
  <w:num w:numId="52" w16cid:durableId="873466932">
    <w:abstractNumId w:val="22"/>
  </w:num>
  <w:num w:numId="53" w16cid:durableId="1559052473">
    <w:abstractNumId w:val="33"/>
  </w:num>
  <w:num w:numId="54" w16cid:durableId="740371895">
    <w:abstractNumId w:val="52"/>
  </w:num>
  <w:num w:numId="55" w16cid:durableId="1197697893">
    <w:abstractNumId w:val="44"/>
  </w:num>
  <w:num w:numId="56" w16cid:durableId="1816406321">
    <w:abstractNumId w:val="2"/>
  </w:num>
  <w:num w:numId="57" w16cid:durableId="391007239">
    <w:abstractNumId w:val="5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rCoBQATu2ZPLgAAAA=="/>
  </w:docVars>
  <w:rsids>
    <w:rsidRoot w:val="00741823"/>
    <w:rsid w:val="00000DD9"/>
    <w:rsid w:val="00002366"/>
    <w:rsid w:val="00002C6B"/>
    <w:rsid w:val="00004FDC"/>
    <w:rsid w:val="00007D19"/>
    <w:rsid w:val="00011AA0"/>
    <w:rsid w:val="00011CB3"/>
    <w:rsid w:val="0001265A"/>
    <w:rsid w:val="00013082"/>
    <w:rsid w:val="00013C32"/>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6CE"/>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05A5"/>
    <w:rsid w:val="001918AE"/>
    <w:rsid w:val="00193F46"/>
    <w:rsid w:val="00194D51"/>
    <w:rsid w:val="00196A79"/>
    <w:rsid w:val="00196D33"/>
    <w:rsid w:val="001973D9"/>
    <w:rsid w:val="00197E51"/>
    <w:rsid w:val="001A095C"/>
    <w:rsid w:val="001A1D1C"/>
    <w:rsid w:val="001A2E1E"/>
    <w:rsid w:val="001A3031"/>
    <w:rsid w:val="001A3977"/>
    <w:rsid w:val="001A6B21"/>
    <w:rsid w:val="001A6F8F"/>
    <w:rsid w:val="001A7E41"/>
    <w:rsid w:val="001B0B10"/>
    <w:rsid w:val="001B0D78"/>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3F77"/>
    <w:rsid w:val="001E4DD1"/>
    <w:rsid w:val="001E6E8C"/>
    <w:rsid w:val="001E7190"/>
    <w:rsid w:val="001F0172"/>
    <w:rsid w:val="001F1E57"/>
    <w:rsid w:val="001F387D"/>
    <w:rsid w:val="001F4096"/>
    <w:rsid w:val="001F5587"/>
    <w:rsid w:val="001F6036"/>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25F83"/>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65CC"/>
    <w:rsid w:val="0025734B"/>
    <w:rsid w:val="00257A47"/>
    <w:rsid w:val="00257DF3"/>
    <w:rsid w:val="00262535"/>
    <w:rsid w:val="002626B7"/>
    <w:rsid w:val="00267A52"/>
    <w:rsid w:val="00271B77"/>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49DD"/>
    <w:rsid w:val="00325196"/>
    <w:rsid w:val="0032590F"/>
    <w:rsid w:val="00327E8C"/>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0BD7"/>
    <w:rsid w:val="00522117"/>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411B"/>
    <w:rsid w:val="00544611"/>
    <w:rsid w:val="00545172"/>
    <w:rsid w:val="00545BF1"/>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5131"/>
    <w:rsid w:val="0063532D"/>
    <w:rsid w:val="006354F1"/>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F27"/>
    <w:rsid w:val="006970C8"/>
    <w:rsid w:val="006971AB"/>
    <w:rsid w:val="00697AFA"/>
    <w:rsid w:val="006A1855"/>
    <w:rsid w:val="006A39A1"/>
    <w:rsid w:val="006A4240"/>
    <w:rsid w:val="006B0172"/>
    <w:rsid w:val="006B7A42"/>
    <w:rsid w:val="006C0191"/>
    <w:rsid w:val="006C4A0C"/>
    <w:rsid w:val="006C5198"/>
    <w:rsid w:val="006C585C"/>
    <w:rsid w:val="006C6736"/>
    <w:rsid w:val="006D21FA"/>
    <w:rsid w:val="006D2659"/>
    <w:rsid w:val="006D4348"/>
    <w:rsid w:val="006D4535"/>
    <w:rsid w:val="006D5124"/>
    <w:rsid w:val="006D7BE7"/>
    <w:rsid w:val="006E021F"/>
    <w:rsid w:val="006E1639"/>
    <w:rsid w:val="006E344A"/>
    <w:rsid w:val="006E349C"/>
    <w:rsid w:val="006E42B2"/>
    <w:rsid w:val="006E5F5B"/>
    <w:rsid w:val="006F013D"/>
    <w:rsid w:val="006F5E02"/>
    <w:rsid w:val="006F61BE"/>
    <w:rsid w:val="006F6D08"/>
    <w:rsid w:val="00700091"/>
    <w:rsid w:val="0070143D"/>
    <w:rsid w:val="00702239"/>
    <w:rsid w:val="00704A07"/>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37C"/>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206B"/>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49CB"/>
    <w:rsid w:val="00954E2D"/>
    <w:rsid w:val="00954EA7"/>
    <w:rsid w:val="00955D7A"/>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225B"/>
    <w:rsid w:val="00A54153"/>
    <w:rsid w:val="00A55962"/>
    <w:rsid w:val="00A55965"/>
    <w:rsid w:val="00A57878"/>
    <w:rsid w:val="00A6074F"/>
    <w:rsid w:val="00A617BF"/>
    <w:rsid w:val="00A621AD"/>
    <w:rsid w:val="00A62CE4"/>
    <w:rsid w:val="00A640DF"/>
    <w:rsid w:val="00A64927"/>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28F"/>
    <w:rsid w:val="00AD4E5C"/>
    <w:rsid w:val="00AD5833"/>
    <w:rsid w:val="00AE061B"/>
    <w:rsid w:val="00AE0DE1"/>
    <w:rsid w:val="00AE315D"/>
    <w:rsid w:val="00AE3E42"/>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B0D"/>
    <w:rsid w:val="00B32C1F"/>
    <w:rsid w:val="00B34F54"/>
    <w:rsid w:val="00B3582B"/>
    <w:rsid w:val="00B37794"/>
    <w:rsid w:val="00B4091F"/>
    <w:rsid w:val="00B42D12"/>
    <w:rsid w:val="00B446FA"/>
    <w:rsid w:val="00B4577B"/>
    <w:rsid w:val="00B45A4A"/>
    <w:rsid w:val="00B4617A"/>
    <w:rsid w:val="00B46EB8"/>
    <w:rsid w:val="00B503CE"/>
    <w:rsid w:val="00B504BD"/>
    <w:rsid w:val="00B51584"/>
    <w:rsid w:val="00B518C2"/>
    <w:rsid w:val="00B51A8A"/>
    <w:rsid w:val="00B52087"/>
    <w:rsid w:val="00B54AB7"/>
    <w:rsid w:val="00B652A4"/>
    <w:rsid w:val="00B66378"/>
    <w:rsid w:val="00B67F43"/>
    <w:rsid w:val="00B7255B"/>
    <w:rsid w:val="00B732E3"/>
    <w:rsid w:val="00B73FCD"/>
    <w:rsid w:val="00B771A9"/>
    <w:rsid w:val="00B81C05"/>
    <w:rsid w:val="00B8214B"/>
    <w:rsid w:val="00B82F9E"/>
    <w:rsid w:val="00B836E9"/>
    <w:rsid w:val="00B84733"/>
    <w:rsid w:val="00B854E1"/>
    <w:rsid w:val="00B90098"/>
    <w:rsid w:val="00B909CE"/>
    <w:rsid w:val="00B90D59"/>
    <w:rsid w:val="00B93598"/>
    <w:rsid w:val="00B9406C"/>
    <w:rsid w:val="00B943C4"/>
    <w:rsid w:val="00B9613F"/>
    <w:rsid w:val="00B963B5"/>
    <w:rsid w:val="00BA0177"/>
    <w:rsid w:val="00BA3B18"/>
    <w:rsid w:val="00BA49D9"/>
    <w:rsid w:val="00BA74A1"/>
    <w:rsid w:val="00BB0DDF"/>
    <w:rsid w:val="00BB20AC"/>
    <w:rsid w:val="00BB2E8A"/>
    <w:rsid w:val="00BB3908"/>
    <w:rsid w:val="00BB3AB4"/>
    <w:rsid w:val="00BB4844"/>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34E9"/>
    <w:rsid w:val="00BD4E6D"/>
    <w:rsid w:val="00BD4F4A"/>
    <w:rsid w:val="00BD6D37"/>
    <w:rsid w:val="00BD7B72"/>
    <w:rsid w:val="00BD7E18"/>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2DBE"/>
    <w:rsid w:val="00C054A1"/>
    <w:rsid w:val="00C07407"/>
    <w:rsid w:val="00C14322"/>
    <w:rsid w:val="00C155CC"/>
    <w:rsid w:val="00C16E62"/>
    <w:rsid w:val="00C21D7C"/>
    <w:rsid w:val="00C237A6"/>
    <w:rsid w:val="00C24565"/>
    <w:rsid w:val="00C24A6C"/>
    <w:rsid w:val="00C25731"/>
    <w:rsid w:val="00C25A0C"/>
    <w:rsid w:val="00C269E6"/>
    <w:rsid w:val="00C30C73"/>
    <w:rsid w:val="00C30DB5"/>
    <w:rsid w:val="00C311D1"/>
    <w:rsid w:val="00C34ABB"/>
    <w:rsid w:val="00C371FE"/>
    <w:rsid w:val="00C4126D"/>
    <w:rsid w:val="00C42EE7"/>
    <w:rsid w:val="00C45AFC"/>
    <w:rsid w:val="00C5068C"/>
    <w:rsid w:val="00C51AF1"/>
    <w:rsid w:val="00C52528"/>
    <w:rsid w:val="00C52802"/>
    <w:rsid w:val="00C52826"/>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5BCE"/>
    <w:rsid w:val="00CA6A09"/>
    <w:rsid w:val="00CA6D23"/>
    <w:rsid w:val="00CA798F"/>
    <w:rsid w:val="00CB2FB8"/>
    <w:rsid w:val="00CB3197"/>
    <w:rsid w:val="00CB45D5"/>
    <w:rsid w:val="00CB5D49"/>
    <w:rsid w:val="00CB70ED"/>
    <w:rsid w:val="00CB71C1"/>
    <w:rsid w:val="00CC02E4"/>
    <w:rsid w:val="00CC2F8F"/>
    <w:rsid w:val="00CC32B0"/>
    <w:rsid w:val="00CC4E68"/>
    <w:rsid w:val="00CC50F1"/>
    <w:rsid w:val="00CD00D6"/>
    <w:rsid w:val="00CD1185"/>
    <w:rsid w:val="00CD2975"/>
    <w:rsid w:val="00CE067E"/>
    <w:rsid w:val="00CE0D22"/>
    <w:rsid w:val="00CE5653"/>
    <w:rsid w:val="00CE74C8"/>
    <w:rsid w:val="00CE7E3C"/>
    <w:rsid w:val="00CF04A8"/>
    <w:rsid w:val="00CF3427"/>
    <w:rsid w:val="00CF5772"/>
    <w:rsid w:val="00CF62BA"/>
    <w:rsid w:val="00D02ADF"/>
    <w:rsid w:val="00D02EE7"/>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678BA"/>
    <w:rsid w:val="00D7037B"/>
    <w:rsid w:val="00D73911"/>
    <w:rsid w:val="00D73F8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5799"/>
    <w:rsid w:val="00EF7D29"/>
    <w:rsid w:val="00EF7D48"/>
    <w:rsid w:val="00F020E5"/>
    <w:rsid w:val="00F03C78"/>
    <w:rsid w:val="00F04463"/>
    <w:rsid w:val="00F0502A"/>
    <w:rsid w:val="00F06DDB"/>
    <w:rsid w:val="00F07FA7"/>
    <w:rsid w:val="00F106DF"/>
    <w:rsid w:val="00F123C5"/>
    <w:rsid w:val="00F129F7"/>
    <w:rsid w:val="00F1411D"/>
    <w:rsid w:val="00F179BD"/>
    <w:rsid w:val="00F17D12"/>
    <w:rsid w:val="00F21B44"/>
    <w:rsid w:val="00F248D5"/>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5C30"/>
    <w:rsid w:val="00F77927"/>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205" Type="http://schemas.openxmlformats.org/officeDocument/2006/relationships/image" Target="media/image198.png"/><Relationship Id="rId226" Type="http://schemas.openxmlformats.org/officeDocument/2006/relationships/image" Target="media/image219.png"/><Relationship Id="rId247" Type="http://schemas.openxmlformats.org/officeDocument/2006/relationships/image" Target="media/image240.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image" Target="media/image209.png"/><Relationship Id="rId237" Type="http://schemas.openxmlformats.org/officeDocument/2006/relationships/image" Target="media/image230.png"/><Relationship Id="rId258" Type="http://schemas.openxmlformats.org/officeDocument/2006/relationships/image" Target="media/image250.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227" Type="http://schemas.openxmlformats.org/officeDocument/2006/relationships/image" Target="media/image220.png"/><Relationship Id="rId248" Type="http://schemas.openxmlformats.org/officeDocument/2006/relationships/image" Target="media/image241.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217" Type="http://schemas.openxmlformats.org/officeDocument/2006/relationships/image" Target="media/image210.png"/><Relationship Id="rId6" Type="http://schemas.openxmlformats.org/officeDocument/2006/relationships/footnotes" Target="footnotes.xml"/><Relationship Id="rId238" Type="http://schemas.openxmlformats.org/officeDocument/2006/relationships/image" Target="media/image231.png"/><Relationship Id="rId259" Type="http://schemas.openxmlformats.org/officeDocument/2006/relationships/footer" Target="footer1.xml"/><Relationship Id="rId23" Type="http://schemas.openxmlformats.org/officeDocument/2006/relationships/image" Target="media/image16.png"/><Relationship Id="rId119" Type="http://schemas.openxmlformats.org/officeDocument/2006/relationships/image" Target="media/image112.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207" Type="http://schemas.openxmlformats.org/officeDocument/2006/relationships/image" Target="media/image200.png"/><Relationship Id="rId228" Type="http://schemas.openxmlformats.org/officeDocument/2006/relationships/image" Target="media/image221.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fontTable" Target="fontTable.xml"/><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endnotes" Target="endnotes.xml"/><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image" Target="media/image211.png"/><Relationship Id="rId239" Type="http://schemas.openxmlformats.org/officeDocument/2006/relationships/image" Target="media/image232.png"/><Relationship Id="rId250" Type="http://schemas.openxmlformats.org/officeDocument/2006/relationships/image" Target="media/image243.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31" Type="http://schemas.openxmlformats.org/officeDocument/2006/relationships/image" Target="media/image124.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208" Type="http://schemas.openxmlformats.org/officeDocument/2006/relationships/image" Target="media/image201.png"/><Relationship Id="rId229" Type="http://schemas.openxmlformats.org/officeDocument/2006/relationships/image" Target="media/image222.png"/><Relationship Id="rId240" Type="http://schemas.openxmlformats.org/officeDocument/2006/relationships/image" Target="media/image233.png"/><Relationship Id="rId261" Type="http://schemas.openxmlformats.org/officeDocument/2006/relationships/theme" Target="theme/theme1.xml"/><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8" Type="http://schemas.openxmlformats.org/officeDocument/2006/relationships/image" Target="media/image1.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219" Type="http://schemas.openxmlformats.org/officeDocument/2006/relationships/image" Target="media/image212.png"/><Relationship Id="rId230" Type="http://schemas.openxmlformats.org/officeDocument/2006/relationships/image" Target="media/image223.png"/><Relationship Id="rId251" Type="http://schemas.openxmlformats.org/officeDocument/2006/relationships/hyperlink" Target="http://pandas.pydata.org/pandas-docs/stable/user_guide/merging.html" TargetMode="Externa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220" Type="http://schemas.openxmlformats.org/officeDocument/2006/relationships/image" Target="media/image213.png"/><Relationship Id="rId241" Type="http://schemas.openxmlformats.org/officeDocument/2006/relationships/image" Target="media/image23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78" Type="http://schemas.openxmlformats.org/officeDocument/2006/relationships/image" Target="media/image71.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9" Type="http://schemas.openxmlformats.org/officeDocument/2006/relationships/image" Target="media/image2.png"/><Relationship Id="rId210" Type="http://schemas.openxmlformats.org/officeDocument/2006/relationships/image" Target="media/image203.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4.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5.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jpe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7.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8.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49.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30</TotalTime>
  <Pages>151</Pages>
  <Words>4294</Words>
  <Characters>2447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71</cp:revision>
  <dcterms:created xsi:type="dcterms:W3CDTF">2021-12-26T10:25:00Z</dcterms:created>
  <dcterms:modified xsi:type="dcterms:W3CDTF">2023-11-10T20:11:00Z</dcterms:modified>
</cp:coreProperties>
</file>